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2e36a3b5a7d5002018bb13a481b3fd070c49ed4"/>
    <w:p>
      <w:pPr>
        <w:pStyle w:val="Heading1"/>
      </w:pPr>
      <w:r>
        <w:t xml:space="preserve">Cover Letter for Occupational Therapist Position in Morocco Casablanca</w:t>
      </w:r>
    </w:p>
    <w:p>
      <w:pPr>
        <w:pStyle w:val="FirstParagraph"/>
      </w:pPr>
      <w:r>
        <w:t xml:space="preserve">Dear [Hiring Manager's Name or "Hiring Committee"],</w:t>
      </w:r>
    </w:p>
    <w:p>
      <w:pPr>
        <w:pStyle w:val="BodyText"/>
      </w:pPr>
      <w:r>
        <w:t xml:space="preserve">I am writing to express my enthusiastic interest in the Occupational Therapist position at your esteemed organization in Morocco Casablanca. As a dedicated and compassionate occupational therapist with [X years] of experience, I am eager to contribute my skills, knowledge, and passion for improving the quality of life for individuals in this vibrant city. Morocco Casablanca, with its rich cultural heritage and growing healthcare infrastructure, represents an ideal environment for me to apply my expertise while supporting the community’s well-being.</w:t>
      </w:r>
    </w:p>
    <w:p>
      <w:pPr>
        <w:pStyle w:val="BodyText"/>
      </w:pPr>
      <w:r>
        <w:t xml:space="preserve">Throughout my career as an Occupational Therapist, I have focused on empowering patients of all ages to achieve independence in their daily lives. My work has centered on assessing physical, cognitive, and emotional challenges and developing personalized intervention plans that address these needs effectively. Whether working with children with developmental delays, adults recovering from injuries, or elderly individuals managing chronic conditions, I approach each case with empathy, creativity, and a commitment to holistic care. The principles of occupational therapy—promoting autonomy through meaningful activities—are deeply aligned with my professional values and personal mission.</w:t>
      </w:r>
    </w:p>
    <w:p>
      <w:pPr>
        <w:pStyle w:val="BodyText"/>
      </w:pPr>
      <w:r>
        <w:t xml:space="preserve">My background in [specific area of practice, e.g., pediatric therapy, geriatric care, or rehabilitation] has equipped me with the versatility required to adapt to diverse clinical settings. I have worked in multidisciplinary teams, collaborating with physicians, nurses, and social workers to create comprehensive care plans that prioritize patient-centered outcomes. This collaborative approach is particularly vital in Morocco Casablanca, where healthcare professionals often navigate unique challenges such as resource limitations and cultural considerations. I am confident in my ability to contribute effectively to your team while respecting the local context and fostering trust with patients and their families.</w:t>
      </w:r>
    </w:p>
    <w:p>
      <w:pPr>
        <w:pStyle w:val="BodyText"/>
      </w:pPr>
      <w:r>
        <w:t xml:space="preserve">What draws me most to Morocco Casablanca is its dynamic healthcare landscape and the opportunity to make a tangible impact. The city’s rapid urbanization, coupled with a growing emphasis on accessible healthcare services, presents an exciting environment for innovation in occupational therapy. I am particularly interested in exploring how occupational therapists can address the needs of underserved populations, such as individuals with disabilities or those recovering from trauma. My experience in [specific skill or project, e.g., community outreach programs or adaptive equipment training] has prepared me to contribute meaningfully to such initiatives.</w:t>
      </w:r>
    </w:p>
    <w:p>
      <w:pPr>
        <w:pStyle w:val="BodyText"/>
      </w:pPr>
      <w:r>
        <w:t xml:space="preserve">In my current role at [Current Employment Name], I have successfully implemented programs that enhance patient engagement and functional independence. For example, I developed a home-based therapy initiative for elderly patients, which reduced hospital readmissions by [X%] over [timeframe]. This experience reinforced my belief in the power of occupational therapy to transform lives and underscored the importance of tailoring interventions to individual needs. I am also proficient in using evidence-based practices and technology, such as telehealth platforms, to ensure continuity of care, a skill that would be valuable in supporting your organization’s goals.</w:t>
      </w:r>
    </w:p>
    <w:p>
      <w:pPr>
        <w:pStyle w:val="BodyText"/>
      </w:pPr>
      <w:r>
        <w:t xml:space="preserve">Morocco Casablanca’s unique cultural and social dynamics require occupational therapists to be both adaptable and culturally sensitive. I have gained experience working with diverse populations through [specific example, e.g., international assignments or cross-cultural collaborations], which has honed my ability to communicate effectively across different backgrounds. I understand the importance of respecting local customs while delivering high-quality care, and I am committed to building relationships with patients that are grounded in mutual respect and trust.</w:t>
      </w:r>
    </w:p>
    <w:p>
      <w:pPr>
        <w:pStyle w:val="BodyText"/>
      </w:pPr>
      <w:r>
        <w:t xml:space="preserve">What excites me most about this opportunity is the chance to work alongside professionals who share a passion for improving health outcomes through occupational therapy. I am particularly drawn to your organization’s focus on [specific value or mission, e.g., patient empowerment, innovation in care delivery, or community engagement]. I am eager to contribute my expertise in [specific area] while learning from the innovative approaches your team employs. My goal is to not only support individual patients but also to advocate for the role of occupational therapy in shaping a healthier, more inclusive society.</w:t>
      </w:r>
    </w:p>
    <w:p>
      <w:pPr>
        <w:pStyle w:val="BodyText"/>
      </w:pPr>
      <w:r>
        <w:t xml:space="preserve">I would be honored to bring my skills and dedication to your organization in Morocco Casablanca. I am confident that my experience, combined with my deep commitment to occupational therapy, will allow me to make a meaningful contribution. Thank you for considering my application. I look forward to the opportunity to discuss how I can support your mission and contribute to the well-being of patients in this remarkable city.</w:t>
      </w:r>
    </w:p>
    <w:p>
      <w:pPr>
        <w:pStyle w:val="BodyText"/>
      </w:pPr>
      <w:r>
        <w:t xml:space="preserve">Sincerely,</w:t>
      </w:r>
      <w:r>
        <w:br/>
      </w:r>
      <w:r>
        <w:t xml:space="preserve">[Your Full Name]</w:t>
      </w:r>
      <w:r>
        <w:br/>
      </w:r>
      <w:r>
        <w:t xml:space="preserve">[Your Contact Information: Email, Phone Number, 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Morocco Casablanca</dc:title>
  <dc:creator/>
  <dc:language>en</dc:language>
  <cp:keywords/>
  <dcterms:created xsi:type="dcterms:W3CDTF">2026-07-23T15:20:13Z</dcterms:created>
  <dcterms:modified xsi:type="dcterms:W3CDTF">2026-07-23T15:20:13Z</dcterms:modified>
</cp:coreProperties>
</file>

<file path=docProps/custom.xml><?xml version="1.0" encoding="utf-8"?>
<Properties xmlns="http://schemas.openxmlformats.org/officeDocument/2006/custom-properties" xmlns:vt="http://schemas.openxmlformats.org/officeDocument/2006/docPropsVTypes"/>
</file>